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41B6" w:rsidRPr="00803DB9" w:rsidRDefault="004041B6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754AA4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спроводи општина </w:t>
      </w:r>
      <w:r w:rsidR="00E1275E">
        <w:rPr>
          <w:rFonts w:ascii="Times New Roman" w:hAnsi="Times New Roman" w:cs="Times New Roman"/>
          <w:sz w:val="24"/>
          <w:szCs w:val="24"/>
        </w:rPr>
        <w:t>Владичин Хан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број </w:t>
      </w:r>
      <w:r w:rsidR="002779E8">
        <w:rPr>
          <w:rFonts w:ascii="Times New Roman" w:hAnsi="Times New Roman" w:cs="Times New Roman"/>
          <w:sz w:val="24"/>
          <w:szCs w:val="24"/>
          <w:lang w:val="sr-Cyrl-CS"/>
        </w:rPr>
        <w:t>00383</w:t>
      </w:r>
      <w:r w:rsidR="003C3756">
        <w:rPr>
          <w:rFonts w:ascii="Times New Roman" w:hAnsi="Times New Roman" w:cs="Times New Roman"/>
          <w:sz w:val="24"/>
          <w:szCs w:val="24"/>
          <w:lang w:val="sr-Cyrl-CS"/>
        </w:rPr>
        <w:t xml:space="preserve">6671  2025/134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3C3756">
        <w:rPr>
          <w:rFonts w:ascii="Times New Roman" w:hAnsi="Times New Roman" w:cs="Times New Roman"/>
          <w:sz w:val="24"/>
          <w:szCs w:val="24"/>
          <w:lang w:val="sr-Cyrl-CS"/>
        </w:rPr>
        <w:t xml:space="preserve">13.10.2025. године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 (ре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левантни интерни акти)  општинско већ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на седници одржаној дана  </w:t>
      </w:r>
      <w:r w:rsidR="003C3756">
        <w:rPr>
          <w:rFonts w:ascii="Times New Roman" w:hAnsi="Times New Roman" w:cs="Times New Roman"/>
          <w:sz w:val="24"/>
          <w:szCs w:val="24"/>
          <w:lang w:val="sr-Cyrl-CS"/>
        </w:rPr>
        <w:t>15.12.2025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 године, донело је </w:t>
      </w:r>
    </w:p>
    <w:p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754AA4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“</w:t>
      </w:r>
      <w:r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F94B69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>маћинствима на територији Општине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на територији Општине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960424" w:rsidRPr="00803DB9" w:rsidRDefault="00802A0E" w:rsidP="00D51F7D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="00B608F4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љују се Одлуком о буџету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960424" w:rsidRPr="00803DB9" w:rsidRDefault="00960424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:rsidR="00802A0E" w:rsidRPr="00803DB9" w:rsidRDefault="00802A0E" w:rsidP="00D51F7D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bookmarkEnd w:id="1"/>
    <w:p w:rsidR="00802A0E" w:rsidRDefault="46F1D4B4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сина </w:t>
      </w:r>
      <w:r w:rsidR="1C0D3854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с</w:t>
      </w:r>
      <w:r w:rsidR="16D65C19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ст</w:t>
      </w:r>
      <w:r w:rsidR="5828E07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16D65C19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ва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303E507A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3DD6C477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D51F7D" w:rsidRDefault="00D51F7D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51F7D" w:rsidRPr="00803DB9" w:rsidRDefault="00D51F7D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D51F7D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Члан 5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</w:t>
      </w:r>
      <w:r w:rsidR="00E1275E">
        <w:rPr>
          <w:rFonts w:ascii="Times New Roman" w:eastAsia="Calibri" w:hAnsi="Times New Roman" w:cs="Times New Roman"/>
          <w:sz w:val="24"/>
          <w:szCs w:val="24"/>
          <w:lang w:val="sr-Cyrl-CS"/>
        </w:rPr>
        <w:t>додели средстава доноси Општинско веће општине Владичин Хан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:rsidR="00E45367" w:rsidRPr="00803DB9" w:rsidRDefault="7395B174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</w:t>
      </w:r>
      <w:r w:rsidR="3540CE4B"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 међуспратних конструкција испо</w:t>
      </w:r>
      <w:r w:rsidR="0E2A483C"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 и изнад негрејаног простора</w:t>
      </w:r>
      <w:r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и осталих делова термичког омотача према негрејаном простору,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колектора у инсталацију за централну припрему потрошне топле воде,</w:t>
      </w:r>
    </w:p>
    <w:p w:rsidR="00647B4F" w:rsidRPr="00803DB9" w:rsidRDefault="3D975B7A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уградњa соларних панела и пратеће инсталације за производњу електричне енергије 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  <w:r w:rsidR="55C51888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3E423C" w:rsidRPr="00803DB9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803DB9" w:rsidRDefault="002C6A6A" w:rsidP="00D51F7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754AA4">
        <w:rPr>
          <w:rFonts w:ascii="Times New Roman" w:hAnsi="Times New Roman" w:cs="Times New Roman"/>
          <w:b/>
          <w:sz w:val="24"/>
          <w:szCs w:val="24"/>
          <w:lang w:val="ru-RU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803DB9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Привредни субјекти су дужни да корисницима испоруче материјале и опрему одговарајућег квалитета и изврше услуге</w:t>
      </w:r>
      <w:r w:rsidR="00C30E01"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и радове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803DB9" w:rsidRDefault="002C6A6A" w:rsidP="00D51F7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bookmarkStart w:id="2" w:name="_Hlk66823993"/>
      <w:r w:rsidR="00C30E01" w:rsidRPr="1C2BFE9F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су домаћинства</w:t>
      </w:r>
      <w:r w:rsidR="72FE8BF4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2"/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D51F7D" w:rsidRDefault="00802A0E" w:rsidP="00D51F7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6D5B52"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9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веће општине Владичин Хан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754AA4" w:rsidRDefault="00802A0E" w:rsidP="3839572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Јавн</w:t>
      </w:r>
      <w:r w:rsidR="3D2219B6" w:rsidRPr="3839572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конкурс</w:t>
      </w:r>
      <w:r w:rsidR="25DAAD13" w:rsidRPr="3839572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суфинансирање мера енергетске </w:t>
      </w:r>
      <w:r w:rsidRPr="00754AA4">
        <w:rPr>
          <w:rFonts w:ascii="Times New Roman" w:hAnsi="Times New Roman" w:cs="Times New Roman"/>
          <w:sz w:val="24"/>
          <w:szCs w:val="24"/>
          <w:lang w:val="ru-RU"/>
        </w:rPr>
        <w:t>санације</w:t>
      </w:r>
      <w:r w:rsidR="00E1275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име Општине Владичин Хан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спроводи Комисија, кој</w:t>
      </w:r>
      <w:r w:rsidR="00C30E01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а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C30E01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е формира 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Решењем о образовању комисије</w:t>
      </w:r>
      <w:r w:rsidR="00C30E01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(у даљем тексту: Решење)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:rsidR="00802A0E" w:rsidRPr="00803DB9" w:rsidRDefault="00E1275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D51F7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754AA4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F52EFA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Општине Владичин Хан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Владичин Хан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4DF69B7D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је дужна д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 достави записнике и извештај о  раду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:rsidR="00722CF6" w:rsidRDefault="00722CF6" w:rsidP="00722CF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Default="00722CF6" w:rsidP="00722CF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Pr="001F1D32" w:rsidRDefault="578358AC" w:rsidP="00722CF6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V </w:t>
      </w:r>
      <w:r w:rsidRPr="79BB59D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МЕНОВАЊЕ И НАДЛЕЖНОСТИ ЛОКАЛНЕ КОМИСИЈЕ ЗА ПРИЈЕМ ПРИТУЖБИ И ИНФОРМИСАЊЕ ГРАЂАНА</w:t>
      </w:r>
    </w:p>
    <w:p w:rsidR="00722CF6" w:rsidRDefault="00722CF6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Pr="00D51F7D" w:rsidRDefault="578358AC" w:rsidP="00D51F7D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D51F7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1.</w:t>
      </w:r>
    </w:p>
    <w:p w:rsidR="00722CF6" w:rsidRDefault="00E1275E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општине Владичин Хан </w:t>
      </w:r>
      <w:r w:rsidR="578358A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носи Решење о образовању Локалне комисије за пријем притужби и информисање грађана (у даљем тексту </w:t>
      </w:r>
      <w:r w:rsidR="578358AC" w:rsidRPr="79BB59D6">
        <w:rPr>
          <w:rFonts w:ascii="Times New Roman" w:eastAsia="Times New Roman" w:hAnsi="Times New Roman" w:cs="Times New Roman"/>
          <w:sz w:val="24"/>
          <w:szCs w:val="24"/>
        </w:rPr>
        <w:t>LGAD</w:t>
      </w:r>
      <w:r w:rsidR="578358A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722CF6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ужи као део механизма за решавање притужби и као локални информациони центар. </w:t>
      </w:r>
    </w:p>
    <w:p w:rsidR="00722CF6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</w:rPr>
        <w:t xml:space="preserve">LGAD 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ће служити и као локална пријемна тачка за прихватање притужби и потврду њиховог пријема путем локалних канала. </w:t>
      </w:r>
    </w:p>
    <w:p w:rsidR="00722CF6" w:rsidRPr="00722CF6" w:rsidRDefault="578358AC" w:rsidP="79BB59D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вом деловању </w:t>
      </w:r>
      <w:r w:rsidRPr="79BB59D6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дужан да се придржава стандарда Међународне банке за обнову и развој као и документима донетим у оквиру Пројекта. </w:t>
      </w:r>
    </w:p>
    <w:bookmarkEnd w:id="3"/>
    <w:p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281B2BB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17FF580D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D51F7D" w:rsidRDefault="005B773B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</w:t>
      </w:r>
      <w:r w:rsidR="002C6A6A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281B2BBF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Града/Општине з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D51F7D" w:rsidRDefault="002C6A6A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81B2BBF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длуку о расписивању јавног позива за избор дир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>ектних корисника доноси општинско веће општине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:rsidR="00802A0E" w:rsidRPr="00722CF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љује на интернет страниц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, а најава јавног позива и у локалним медијима</w:t>
      </w:r>
      <w:r w:rsidR="0063696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7E211A5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803DB9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</w:t>
      </w:r>
      <w:r w:rsidR="6DF18201"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</w:p>
    <w:p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друге услове у складу са јавним позивом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7E211A5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5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4"/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учешћу привредних субјеката у суфинансирању мера енергетске санације по јавном позиву</w:t>
      </w:r>
      <w:r w:rsidR="4068E04E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91FDE" w:rsidRPr="00803DB9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</w:p>
    <w:p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D51F7D" w:rsidRDefault="00463036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6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Утврђивање испуњености услова за доделу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7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73B27" w:rsidRPr="00D51F7D" w:rsidRDefault="00873B27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A31FC1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8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града/општин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“ образовану од стране Министарства рударства и енергетике (у даљем тексту ЈИП). </w:t>
      </w:r>
    </w:p>
    <w:p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/Општинско веће је дужно да одлучи по приговорима из става 4. овог члана у року од 15 дана од дана пријема приговора. </w:t>
      </w:r>
    </w:p>
    <w:p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</w:t>
      </w:r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>а интернет страници ЈЛС Владичин Хан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мена и допуна листе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врши по потреби на сваких 15 дана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ажити до завршетка пројекта „Чиста енергија и енергетска ефикасност за грађане“, о чему ће Комисија благовремено обавестити директне кориснике.</w:t>
      </w:r>
    </w:p>
    <w:p w:rsidR="00802A0E" w:rsidRPr="00754AA4" w:rsidRDefault="76CC07DD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директних корисника наведених у листи из става </w:t>
      </w:r>
      <w:r w:rsidR="6C5DBB8E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.</w:t>
      </w:r>
    </w:p>
    <w:p w:rsidR="57242D23" w:rsidRDefault="1AEA510D" w:rsidP="17FF580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</w:t>
      </w:r>
      <w:r w:rsidR="4948D4BD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, и то до краја реализације пројекта „Чиста енергија и енергетска ефикасност за грађане “.</w:t>
      </w:r>
    </w:p>
    <w:p w:rsidR="00463036" w:rsidRPr="00803DB9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5"/>
    </w:p>
    <w:p w:rsidR="00802A0E" w:rsidRPr="00D51F7D" w:rsidRDefault="006C4C53" w:rsidP="00D51F7D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A31FC1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9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општине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E547B0">
        <w:rPr>
          <w:rFonts w:ascii="Times New Roman" w:eastAsia="Times New Roman" w:hAnsi="Times New Roman" w:cs="Times New Roman"/>
          <w:sz w:val="24"/>
          <w:szCs w:val="24"/>
        </w:rPr>
        <w:t xml:space="preserve">средстава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803DB9" w:rsidRDefault="00873B27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Домаћ</w:t>
      </w:r>
      <w:r w:rsidR="004C4F24" w:rsidRPr="1C2BFE9F">
        <w:rPr>
          <w:rFonts w:ascii="Times New Roman" w:hAnsi="Times New Roman" w:cs="Times New Roman"/>
          <w:sz w:val="24"/>
          <w:szCs w:val="24"/>
          <w:lang w:val="sr-Cyrl-CS"/>
        </w:rPr>
        <w:t>инства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–</w:t>
      </w:r>
      <w:r w:rsidR="4050A925"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1C2BFE9F">
        <w:rPr>
          <w:rFonts w:ascii="Times New Roman" w:hAnsi="Times New Roman" w:cs="Times New Roman"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у року који је утврђен јавним позив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Јавни позив из става 1. овог члана се обавезно обја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љује на огласној табл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е управе и зв</w:t>
      </w:r>
      <w:r w:rsidR="00E1275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ничној интернет страниц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свим локалним медијим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803DB9" w:rsidRDefault="00802A0E" w:rsidP="59A88A05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7" w:name="_Hlk66978480"/>
      <w:r w:rsidRPr="59A88A05">
        <w:rPr>
          <w:rFonts w:ascii="Times New Roman" w:hAnsi="Times New Roman" w:cs="Times New Roman"/>
          <w:sz w:val="24"/>
          <w:szCs w:val="24"/>
        </w:rPr>
        <w:t>пријавни образац са листом потребних докумената</w:t>
      </w:r>
      <w:r w:rsidR="37DCF987" w:rsidRPr="59A88A05">
        <w:rPr>
          <w:rFonts w:ascii="Times New Roman" w:hAnsi="Times New Roman" w:cs="Times New Roman"/>
          <w:sz w:val="24"/>
          <w:szCs w:val="24"/>
        </w:rPr>
        <w:t>.</w:t>
      </w:r>
      <w:bookmarkEnd w:id="7"/>
      <w:r w:rsidRPr="59A88A05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D51F7D" w:rsidRDefault="00802A0E" w:rsidP="00D51F7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0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6C4C53" w:rsidRPr="00D51F7D" w:rsidRDefault="27E211A5" w:rsidP="00D51F7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251003FF">
        <w:rPr>
          <w:rFonts w:ascii="Times New Roman" w:hAnsi="Times New Roman" w:cs="Times New Roman"/>
          <w:sz w:val="24"/>
          <w:szCs w:val="24"/>
          <w:lang w:val="sr-Cyrl-CS"/>
        </w:rPr>
        <w:t xml:space="preserve">  Право учешћа на конкурсу имају </w:t>
      </w:r>
      <w:r w:rsidR="45C09247" w:rsidRPr="251003FF">
        <w:rPr>
          <w:rFonts w:ascii="Times New Roman" w:hAnsi="Times New Roman" w:cs="Times New Roman"/>
          <w:sz w:val="24"/>
          <w:szCs w:val="24"/>
          <w:lang w:val="sr-Cyrl-CS"/>
        </w:rPr>
        <w:t>домаћинства која станују у породичним кућама и становима</w:t>
      </w:r>
      <w:r w:rsidR="6835C128" w:rsidRPr="251003FF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6835C128" w:rsidRPr="251003FF">
        <w:rPr>
          <w:rFonts w:ascii="Times New Roman" w:hAnsi="Times New Roman" w:cs="Times New Roman"/>
          <w:sz w:val="24"/>
          <w:szCs w:val="24"/>
          <w:lang w:val="sr-Cyrl-CS"/>
        </w:rPr>
        <w:t>а која</w:t>
      </w:r>
      <w:r w:rsidR="57ED8770" w:rsidRPr="251003FF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52115C7A" w:rsidRPr="251003FF">
        <w:rPr>
          <w:rFonts w:ascii="Times New Roman" w:hAnsi="Times New Roman" w:cs="Times New Roman"/>
          <w:sz w:val="24"/>
          <w:szCs w:val="24"/>
          <w:lang w:val="sr-Cyrl-CS"/>
        </w:rPr>
        <w:t>испуњавају услове у складу са јавним позивом</w:t>
      </w:r>
      <w:r w:rsidR="52115C7A" w:rsidRPr="251003FF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>.</w:t>
      </w:r>
      <w:r w:rsidR="469A1076" w:rsidRPr="251003F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469A1076" w:rsidRPr="251003FF">
        <w:rPr>
          <w:rFonts w:ascii="Times New Roman" w:hAnsi="Times New Roman" w:cs="Times New Roman"/>
          <w:sz w:val="24"/>
          <w:szCs w:val="24"/>
        </w:rPr>
        <w:t xml:space="preserve">Јавним позивом из члана </w:t>
      </w:r>
      <w:r w:rsidR="469A1076" w:rsidRPr="17FF580D">
        <w:rPr>
          <w:rFonts w:ascii="Times New Roman" w:hAnsi="Times New Roman" w:cs="Times New Roman"/>
          <w:sz w:val="24"/>
          <w:szCs w:val="24"/>
        </w:rPr>
        <w:t>1</w:t>
      </w:r>
      <w:r w:rsidR="7A04DBBB" w:rsidRPr="251003FF">
        <w:rPr>
          <w:rFonts w:ascii="Times New Roman" w:hAnsi="Times New Roman" w:cs="Times New Roman"/>
          <w:sz w:val="24"/>
          <w:szCs w:val="24"/>
        </w:rPr>
        <w:t>9</w:t>
      </w:r>
      <w:r w:rsidR="469A1076" w:rsidRPr="251003FF">
        <w:rPr>
          <w:rFonts w:ascii="Times New Roman" w:hAnsi="Times New Roman" w:cs="Times New Roman"/>
          <w:sz w:val="24"/>
          <w:szCs w:val="24"/>
        </w:rPr>
        <w:t xml:space="preserve">. овог </w:t>
      </w:r>
      <w:r w:rsidR="35C9F886" w:rsidRPr="251003FF">
        <w:rPr>
          <w:rFonts w:ascii="Times New Roman" w:hAnsi="Times New Roman" w:cs="Times New Roman"/>
          <w:sz w:val="24"/>
          <w:szCs w:val="24"/>
        </w:rPr>
        <w:t>П</w:t>
      </w:r>
      <w:r w:rsidR="469A1076" w:rsidRPr="251003FF">
        <w:rPr>
          <w:rFonts w:ascii="Times New Roman" w:hAnsi="Times New Roman" w:cs="Times New Roman"/>
          <w:sz w:val="24"/>
          <w:szCs w:val="24"/>
        </w:rPr>
        <w:t>равилника се може одобрити виши износ бесповратних средстава за социјално угрожене категорије.</w:t>
      </w:r>
    </w:p>
    <w:p w:rsidR="006C4C53" w:rsidRPr="006C4C53" w:rsidRDefault="006C4C53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D51F7D" w:rsidRDefault="00A2643D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C5B585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27E211A5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40B2D329"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52115C7A" w:rsidRPr="5D26C3E1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4336C96A" w:rsidRPr="5D26C3E1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52115C7A"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803DB9" w:rsidRDefault="3D8D1AF9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за спровођење мера енергетске санације по јавном позиву</w:t>
      </w:r>
      <w:r w:rsidR="5788BDE3" w:rsidRPr="79BB59D6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802A0E" w:rsidRPr="00803DB9" w:rsidRDefault="5788BDE3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>критеријум доделе бесповратних средстава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8" w:name="_Hlk66981395"/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bookmarkEnd w:id="8"/>
    </w:p>
    <w:p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</w:t>
      </w:r>
      <w:r w:rsidR="00E1275E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фасадних) елемената и грејног система објекта;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фотокопиј</w:t>
      </w:r>
      <w:r w:rsidR="2E8770DA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0296103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00296103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ли очитан</w:t>
      </w:r>
      <w:r w:rsidR="0174977E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A25BE2C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2F7365E8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D90855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подносиоца пријаве</w:t>
      </w:r>
    </w:p>
    <w:p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  <w:r w:rsidR="00802A0E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</w:p>
    <w:p w:rsidR="0031723D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C5B585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bookmarkEnd w:id="9"/>
    </w:p>
    <w:p w:rsidR="0031723D" w:rsidRPr="00D51F7D" w:rsidRDefault="0031723D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31723D" w:rsidRPr="00803DB9" w:rsidRDefault="75E3200F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</w:t>
      </w:r>
      <w:r w:rsidR="6280D1BA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7DBD676C" w:rsidRPr="79BB59D6">
        <w:rPr>
          <w:lang w:val="ru-RU"/>
        </w:rPr>
        <w:t xml:space="preserve"> </w:t>
      </w:r>
      <w:r w:rsidR="7DBD676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теренског обиласка ради увида у стање објекта и проверу података у пријави на </w:t>
      </w:r>
      <w:r w:rsidR="110CAB5E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7DBD676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авни позив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2726FC88" w:rsidRDefault="1AAEE206" w:rsidP="10E8A08C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9BB59D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Одобравање бесповратних средстава за финансирање пројеката енергетске сан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D51F7D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31723D" w:rsidRPr="00803DB9" w:rsidRDefault="798930F7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</w:t>
      </w:r>
      <w:r w:rsidR="7CA3D9EE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критеријума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доделу средстава и обавештава подносиоца пријаве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754AA4">
        <w:rPr>
          <w:lang w:val="ru-RU"/>
        </w:rPr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већу града/општине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/Општинско веће је дужно да одлучи по приговорима из става 4. овог члана у року од 15 дана од дана пријема приговора. </w:t>
      </w:r>
    </w:p>
    <w:p w:rsidR="00802A0E" w:rsidRPr="00803DB9" w:rsidRDefault="2C846E36" w:rsidP="79BB59D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E1275E">
        <w:rPr>
          <w:rFonts w:ascii="Times New Roman" w:eastAsia="Times New Roman" w:hAnsi="Times New Roman" w:cs="Times New Roman"/>
          <w:sz w:val="24"/>
          <w:szCs w:val="24"/>
        </w:rPr>
        <w:t>www.vladicinhan.org.rs</w:t>
      </w:r>
      <w:r w:rsidR="1AD37DFB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B6E41" w:rsidRPr="00803DB9" w:rsidRDefault="00E1275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</w:rPr>
        <w:t>Владичин Хан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0" w:name="_Hlk67005216"/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5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bookmarkEnd w:id="10"/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D51F7D" w:rsidRDefault="00D51F7D" w:rsidP="008E318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754AA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E93E02" w:rsidRPr="00D51F7D" w:rsidRDefault="008E3186" w:rsidP="00D51F7D">
      <w:pPr>
        <w:spacing w:after="0"/>
        <w:ind w:firstLine="612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42492BF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ru-RU"/>
        </w:rPr>
        <w:t>6</w:t>
      </w:r>
      <w:r w:rsidR="742492BF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E3186" w:rsidRPr="00803DB9" w:rsidRDefault="001466AA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>Комисиј</w:t>
      </w:r>
      <w:r w:rsidR="7556EE34" w:rsidRPr="79BB59D6">
        <w:rPr>
          <w:rFonts w:ascii="Times New Roman" w:hAnsi="Times New Roman" w:cs="Times New Roman"/>
          <w:sz w:val="24"/>
          <w:szCs w:val="24"/>
          <w:lang w:val="sr-Cyrl-CS"/>
        </w:rPr>
        <w:t>e</w:t>
      </w:r>
      <w:r w:rsidR="37CE8E28"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из члана </w:t>
      </w:r>
      <w:r w:rsidR="389756C5" w:rsidRPr="79BB59D6">
        <w:rPr>
          <w:rFonts w:ascii="Times New Roman" w:hAnsi="Times New Roman" w:cs="Times New Roman"/>
          <w:sz w:val="24"/>
          <w:szCs w:val="24"/>
          <w:lang w:val="ru-RU"/>
        </w:rPr>
        <w:t>9</w:t>
      </w:r>
      <w:r w:rsidR="075FEA27" w:rsidRPr="79BB59D6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6C070E76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68EB5CBE" w:rsidRPr="79BB59D6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408B4536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267456D6" w:rsidRPr="79BB59D6">
        <w:rPr>
          <w:rFonts w:ascii="Times New Roman" w:hAnsi="Times New Roman" w:cs="Times New Roman"/>
          <w:sz w:val="24"/>
          <w:szCs w:val="24"/>
          <w:lang w:val="ru-RU"/>
        </w:rPr>
        <w:t>11.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 овог </w:t>
      </w:r>
      <w:r w:rsidR="37CE8E28" w:rsidRPr="79BB59D6">
        <w:rPr>
          <w:rFonts w:ascii="Times New Roman" w:hAnsi="Times New Roman" w:cs="Times New Roman"/>
          <w:sz w:val="24"/>
          <w:szCs w:val="24"/>
        </w:rPr>
        <w:t>п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>равилника</w:t>
      </w:r>
      <w:r w:rsidR="11B1FB65" w:rsidRPr="79BB59D6">
        <w:rPr>
          <w:rFonts w:ascii="Times New Roman" w:hAnsi="Times New Roman" w:cs="Times New Roman"/>
          <w:sz w:val="24"/>
          <w:szCs w:val="24"/>
        </w:rPr>
        <w:t>,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обезбеђуј</w:t>
      </w:r>
      <w:r w:rsidR="0540D435" w:rsidRPr="79BB59D6">
        <w:rPr>
          <w:rFonts w:ascii="Times New Roman" w:hAnsi="Times New Roman" w:cs="Times New Roman"/>
          <w:sz w:val="24"/>
          <w:szCs w:val="24"/>
        </w:rPr>
        <w:t>у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активну комуникацију са </w:t>
      </w:r>
      <w:r w:rsidR="37CE8E28" w:rsidRPr="79BB59D6">
        <w:rPr>
          <w:rFonts w:ascii="Times New Roman" w:hAnsi="Times New Roman" w:cs="Times New Roman"/>
          <w:sz w:val="24"/>
          <w:szCs w:val="24"/>
        </w:rPr>
        <w:t>ЈИП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и </w:t>
      </w:r>
      <w:r w:rsidRPr="79BB59D6">
        <w:rPr>
          <w:rFonts w:ascii="Times New Roman" w:hAnsi="Times New Roman" w:cs="Times New Roman"/>
          <w:sz w:val="24"/>
          <w:szCs w:val="24"/>
        </w:rPr>
        <w:t>одговара</w:t>
      </w:r>
      <w:r w:rsidR="177C84A1" w:rsidRPr="79BB59D6">
        <w:rPr>
          <w:rFonts w:ascii="Times New Roman" w:hAnsi="Times New Roman" w:cs="Times New Roman"/>
          <w:sz w:val="24"/>
          <w:szCs w:val="24"/>
        </w:rPr>
        <w:t>ју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на захтеве у смислу обезбеђивања примене стандарда </w:t>
      </w:r>
      <w:r w:rsidR="393770DB" w:rsidRPr="79BB59D6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у испуњавању</w:t>
      </w:r>
      <w:r w:rsidR="11B1FB65" w:rsidRPr="79BB59D6">
        <w:rPr>
          <w:rFonts w:ascii="Times New Roman" w:hAnsi="Times New Roman" w:cs="Times New Roman"/>
          <w:sz w:val="24"/>
          <w:szCs w:val="24"/>
        </w:rPr>
        <w:t xml:space="preserve"> обавеза ј</w:t>
      </w:r>
      <w:r w:rsidR="393770DB" w:rsidRPr="79BB59D6">
        <w:rPr>
          <w:rFonts w:ascii="Times New Roman" w:hAnsi="Times New Roman" w:cs="Times New Roman"/>
          <w:sz w:val="24"/>
          <w:szCs w:val="24"/>
        </w:rPr>
        <w:t>единице локалне самоуправе дефинисаних у следећим документима: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:rsidR="009000DC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:rsidR="00B908AF" w:rsidRPr="00803DB9" w:rsidRDefault="003F2030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Жалбени механизам за </w:t>
      </w:r>
      <w:r w:rsidR="00E6325B">
        <w:rPr>
          <w:rFonts w:ascii="Times New Roman" w:hAnsi="Times New Roman" w:cs="Times New Roman"/>
          <w:sz w:val="24"/>
          <w:szCs w:val="24"/>
          <w:lang w:val="sr-Cyrl-CS"/>
        </w:rPr>
        <w:t>п</w:t>
      </w:r>
      <w:r>
        <w:rPr>
          <w:rFonts w:ascii="Times New Roman" w:hAnsi="Times New Roman" w:cs="Times New Roman"/>
          <w:sz w:val="24"/>
          <w:szCs w:val="24"/>
          <w:lang w:val="sr-Cyrl-CS"/>
        </w:rPr>
        <w:t>ројекат.</w:t>
      </w:r>
    </w:p>
    <w:p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2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9000DC" w:rsidRPr="00803DB9" w:rsidRDefault="4C212ED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</w:rPr>
        <w:lastRenderedPageBreak/>
        <w:t>ЈИП ће</w:t>
      </w:r>
      <w:r w:rsidR="4D28CFE7" w:rsidRPr="79BB59D6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 xml:space="preserve">обезбедити </w:t>
      </w:r>
      <w:r w:rsidR="4D28CFE7" w:rsidRPr="79BB59D6">
        <w:rPr>
          <w:rFonts w:ascii="Times New Roman" w:hAnsi="Times New Roman" w:cs="Times New Roman"/>
          <w:sz w:val="24"/>
          <w:szCs w:val="24"/>
        </w:rPr>
        <w:t xml:space="preserve">представницима </w:t>
      </w:r>
      <w:r w:rsidR="2E9908D4" w:rsidRPr="79BB59D6">
        <w:rPr>
          <w:rFonts w:ascii="Times New Roman" w:hAnsi="Times New Roman" w:cs="Times New Roman"/>
          <w:sz w:val="24"/>
          <w:szCs w:val="24"/>
        </w:rPr>
        <w:t>Kомисиј</w:t>
      </w:r>
      <w:r w:rsidR="51A38001" w:rsidRPr="79BB59D6">
        <w:rPr>
          <w:rFonts w:ascii="Times New Roman" w:hAnsi="Times New Roman" w:cs="Times New Roman"/>
          <w:sz w:val="24"/>
          <w:szCs w:val="24"/>
        </w:rPr>
        <w:t>а</w:t>
      </w:r>
      <w:r w:rsidR="4D28CFE7" w:rsidRPr="79BB59D6">
        <w:rPr>
          <w:rFonts w:ascii="Times New Roman" w:hAnsi="Times New Roman" w:cs="Times New Roman"/>
          <w:sz w:val="24"/>
          <w:szCs w:val="24"/>
        </w:rPr>
        <w:t xml:space="preserve"> адекватан трансфер знања кроз стручну и техничку подршку током реализације активности.</w:t>
      </w:r>
    </w:p>
    <w:p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000DC" w:rsidRPr="00754AA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754AA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5461CF25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ru-RU"/>
        </w:rPr>
        <w:t>7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1AD37DFB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</w:t>
      </w:r>
      <w:r w:rsidR="3680B157"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из члана 9 овог правилника, </w:t>
      </w:r>
      <w:r w:rsidRPr="79BB59D6">
        <w:rPr>
          <w:rFonts w:ascii="Times New Roman" w:hAnsi="Times New Roman" w:cs="Times New Roman"/>
          <w:sz w:val="24"/>
          <w:szCs w:val="24"/>
          <w:lang w:val="sr-Cyrl-CS"/>
        </w:rPr>
        <w:t>припрема Завршни извештај о спроведеним мерама енергетске с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анације  и  подноси га </w:t>
      </w:r>
      <w:r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. 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</w:t>
      </w:r>
      <w:r w:rsidR="00E1275E">
        <w:rPr>
          <w:rFonts w:ascii="Times New Roman" w:hAnsi="Times New Roman" w:cs="Times New Roman"/>
          <w:sz w:val="24"/>
          <w:szCs w:val="24"/>
          <w:lang w:val="sr-Cyrl-CS"/>
        </w:rPr>
        <w:t xml:space="preserve">едија и интернет страниц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пштине.</w:t>
      </w:r>
    </w:p>
    <w:p w:rsidR="00802A0E" w:rsidRPr="00803DB9" w:rsidRDefault="3D8D1AF9" w:rsidP="10E8A08C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</w:rPr>
        <w:t xml:space="preserve">Завршни извештај о спроведеним мерама енергетске санације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Градском/Општинском већу  и објављује на интернет страници.  </w:t>
      </w:r>
    </w:p>
    <w:p w:rsidR="025C8AA9" w:rsidRDefault="676912E2" w:rsidP="10E8A08C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</w:rPr>
        <w:t xml:space="preserve">Комисија из члана 11. </w:t>
      </w:r>
      <w:r w:rsidR="68CD79EE" w:rsidRPr="79BB59D6">
        <w:rPr>
          <w:rFonts w:ascii="Times New Roman" w:hAnsi="Times New Roman" w:cs="Times New Roman"/>
          <w:sz w:val="24"/>
          <w:szCs w:val="24"/>
        </w:rPr>
        <w:t>о</w:t>
      </w:r>
      <w:r w:rsidRPr="79BB59D6">
        <w:rPr>
          <w:rFonts w:ascii="Times New Roman" w:hAnsi="Times New Roman" w:cs="Times New Roman"/>
          <w:sz w:val="24"/>
          <w:szCs w:val="24"/>
        </w:rPr>
        <w:t>вог Правилника је дужна да доставља месечне извештаје о реализованим активностима Министарству на обрасцима које Министарство прописује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960C01" w:rsidRPr="00803DB9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407FE38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8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3D8D1AF9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ци и акти које Комисија објављују на  зв</w:t>
      </w:r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>аничној интернет страници Општине Владичин Хан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, морају се објавити и н</w:t>
      </w:r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огласној табли </w:t>
      </w:r>
      <w:r w:rsidR="6C599EB7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нтернет презентацији </w:t>
      </w:r>
      <w:r w:rsidR="6CE6A360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6C599EB7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A93E58" w:rsidP="00D51F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407FE38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9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E1275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ска управа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 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D51F7D" w:rsidRDefault="004B6E41" w:rsidP="00D51F7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ru-RU"/>
        </w:rPr>
        <w:t>30</w:t>
      </w:r>
      <w:r w:rsidR="00802A0E"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960C01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8992585"/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даном доношења и биће објављен 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в</w:t>
      </w:r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1"/>
      <w:r w:rsidR="00E1275E">
        <w:rPr>
          <w:rFonts w:ascii="Times New Roman" w:eastAsia="Times New Roman" w:hAnsi="Times New Roman" w:cs="Times New Roman"/>
          <w:sz w:val="24"/>
          <w:szCs w:val="24"/>
          <w:lang w:val="sr-Cyrl-CS"/>
        </w:rPr>
        <w:t>Владичин Хан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D51F7D" w:rsidRDefault="00D51F7D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51F7D" w:rsidRPr="00D51F7D" w:rsidRDefault="00D51F7D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51F7D" w:rsidRPr="00D51F7D" w:rsidRDefault="00D51F7D" w:rsidP="00D51F7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D51F7D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 ВЕЋЕ ОПШТИНЕ ВЛАДИЧИН ХАН</w:t>
      </w:r>
    </w:p>
    <w:p w:rsidR="00D51F7D" w:rsidRPr="00D51F7D" w:rsidRDefault="00D51F7D" w:rsidP="00D51F7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D51F7D">
        <w:rPr>
          <w:rFonts w:ascii="Times New Roman" w:hAnsi="Times New Roman" w:cs="Times New Roman"/>
          <w:b/>
          <w:sz w:val="24"/>
          <w:szCs w:val="24"/>
          <w:lang w:val="sr-Cyrl-CS"/>
        </w:rPr>
        <w:t>БРОЈ: 06-</w:t>
      </w:r>
      <w:r w:rsidRPr="00D51F7D">
        <w:rPr>
          <w:rFonts w:ascii="Times New Roman" w:hAnsi="Times New Roman" w:cs="Times New Roman"/>
          <w:b/>
          <w:sz w:val="24"/>
          <w:szCs w:val="24"/>
          <w:lang w:val="ru-RU"/>
        </w:rPr>
        <w:t>195/1/</w:t>
      </w:r>
      <w:r w:rsidRPr="00D51F7D">
        <w:rPr>
          <w:rFonts w:ascii="Times New Roman" w:hAnsi="Times New Roman" w:cs="Times New Roman"/>
          <w:b/>
          <w:sz w:val="24"/>
          <w:szCs w:val="24"/>
          <w:lang w:val="sr-Cyrl-CS"/>
        </w:rPr>
        <w:t>25-</w:t>
      </w:r>
      <w:r w:rsidRPr="00D51F7D">
        <w:rPr>
          <w:rFonts w:ascii="Times New Roman" w:hAnsi="Times New Roman" w:cs="Times New Roman"/>
          <w:b/>
          <w:sz w:val="24"/>
          <w:szCs w:val="24"/>
          <w:lang w:val="sr-Latn-CS"/>
        </w:rPr>
        <w:t>III</w:t>
      </w:r>
    </w:p>
    <w:p w:rsidR="00D51F7D" w:rsidRPr="00D51F7D" w:rsidRDefault="00D51F7D" w:rsidP="00D51F7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D51F7D" w:rsidRPr="00D51F7D" w:rsidRDefault="00D51F7D" w:rsidP="00D51F7D">
      <w:pPr>
        <w:pStyle w:val="NoSpacing"/>
        <w:tabs>
          <w:tab w:val="left" w:pos="6186"/>
        </w:tabs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D51F7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           </w:t>
      </w:r>
      <w:r w:rsidRPr="00D51F7D">
        <w:rPr>
          <w:rFonts w:ascii="Times New Roman" w:hAnsi="Times New Roman" w:cs="Times New Roman"/>
          <w:b/>
          <w:sz w:val="24"/>
          <w:szCs w:val="24"/>
          <w:lang w:val="ru-RU"/>
        </w:rPr>
        <w:t>ЗАМЕНИК  ПРЕДСЕДНИКА</w:t>
      </w:r>
    </w:p>
    <w:p w:rsidR="00D51F7D" w:rsidRPr="00D51F7D" w:rsidRDefault="00D51F7D" w:rsidP="00D51F7D">
      <w:pPr>
        <w:pStyle w:val="NoSpacing"/>
        <w:tabs>
          <w:tab w:val="left" w:pos="6186"/>
        </w:tabs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D51F7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         </w:t>
      </w:r>
      <w:r w:rsidRPr="00D51F7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ОПШТИНЕ ВЛАДИЧИН ХАН,</w:t>
      </w:r>
    </w:p>
    <w:p w:rsidR="00D51F7D" w:rsidRPr="00D51F7D" w:rsidRDefault="00D51F7D" w:rsidP="00D51F7D">
      <w:pPr>
        <w:ind w:left="5760"/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D51F7D">
        <w:rPr>
          <w:rFonts w:ascii="Times New Roman" w:hAnsi="Times New Roman" w:cs="Times New Roman"/>
          <w:b/>
          <w:sz w:val="24"/>
          <w:szCs w:val="24"/>
          <w:lang w:val="ru-RU"/>
        </w:rPr>
        <w:t>Данило Цветковић</w:t>
      </w:r>
    </w:p>
    <w:p w:rsidR="00D51F7D" w:rsidRPr="000A0766" w:rsidRDefault="00D51F7D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sectPr w:rsidR="00D51F7D" w:rsidRPr="000A0766" w:rsidSect="003C4109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E005A" w:rsidRDefault="007E005A" w:rsidP="004F2240">
      <w:pPr>
        <w:spacing w:after="0" w:line="240" w:lineRule="auto"/>
      </w:pPr>
      <w:r>
        <w:separator/>
      </w:r>
    </w:p>
  </w:endnote>
  <w:endnote w:type="continuationSeparator" w:id="1">
    <w:p w:rsidR="007E005A" w:rsidRDefault="007E005A" w:rsidP="004F2240">
      <w:pPr>
        <w:spacing w:after="0" w:line="240" w:lineRule="auto"/>
      </w:pPr>
      <w:r>
        <w:continuationSeparator/>
      </w:r>
    </w:p>
  </w:endnote>
  <w:endnote w:type="continuationNotice" w:id="2">
    <w:p w:rsidR="007E005A" w:rsidRDefault="007E005A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4BFC" w:rsidRDefault="00794BF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E005A" w:rsidRDefault="007E005A" w:rsidP="004F2240">
      <w:pPr>
        <w:spacing w:after="0" w:line="240" w:lineRule="auto"/>
      </w:pPr>
      <w:r>
        <w:separator/>
      </w:r>
    </w:p>
  </w:footnote>
  <w:footnote w:type="continuationSeparator" w:id="1">
    <w:p w:rsidR="007E005A" w:rsidRDefault="007E005A" w:rsidP="004F2240">
      <w:pPr>
        <w:spacing w:after="0" w:line="240" w:lineRule="auto"/>
      </w:pPr>
      <w:r>
        <w:continuationSeparator/>
      </w:r>
    </w:p>
  </w:footnote>
  <w:footnote w:type="continuationNotice" w:id="2">
    <w:p w:rsidR="007E005A" w:rsidRDefault="007E005A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4BFC" w:rsidRDefault="00794BF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3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7"/>
  </w:num>
  <w:num w:numId="7">
    <w:abstractNumId w:val="19"/>
  </w:num>
  <w:num w:numId="8">
    <w:abstractNumId w:val="18"/>
  </w:num>
  <w:num w:numId="9">
    <w:abstractNumId w:val="26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2"/>
  </w:num>
  <w:num w:numId="15">
    <w:abstractNumId w:val="30"/>
  </w:num>
  <w:num w:numId="16">
    <w:abstractNumId w:val="4"/>
  </w:num>
  <w:num w:numId="17">
    <w:abstractNumId w:val="32"/>
  </w:num>
  <w:num w:numId="18">
    <w:abstractNumId w:val="3"/>
  </w:num>
  <w:num w:numId="19">
    <w:abstractNumId w:val="17"/>
  </w:num>
  <w:num w:numId="20">
    <w:abstractNumId w:val="21"/>
  </w:num>
  <w:num w:numId="21">
    <w:abstractNumId w:val="15"/>
  </w:num>
  <w:num w:numId="22">
    <w:abstractNumId w:val="11"/>
  </w:num>
  <w:num w:numId="23">
    <w:abstractNumId w:val="14"/>
  </w:num>
  <w:num w:numId="24">
    <w:abstractNumId w:val="29"/>
  </w:num>
  <w:num w:numId="25">
    <w:abstractNumId w:val="6"/>
  </w:num>
  <w:num w:numId="26">
    <w:abstractNumId w:val="20"/>
  </w:num>
  <w:num w:numId="27">
    <w:abstractNumId w:val="2"/>
  </w:num>
  <w:num w:numId="28">
    <w:abstractNumId w:val="25"/>
  </w:num>
  <w:num w:numId="29">
    <w:abstractNumId w:val="23"/>
  </w:num>
  <w:num w:numId="30">
    <w:abstractNumId w:val="35"/>
  </w:num>
  <w:num w:numId="31">
    <w:abstractNumId w:val="31"/>
  </w:num>
  <w:num w:numId="32">
    <w:abstractNumId w:val="37"/>
  </w:num>
  <w:num w:numId="33">
    <w:abstractNumId w:val="28"/>
  </w:num>
  <w:num w:numId="34">
    <w:abstractNumId w:val="5"/>
  </w:num>
  <w:num w:numId="35">
    <w:abstractNumId w:val="36"/>
  </w:num>
  <w:num w:numId="36">
    <w:abstractNumId w:val="24"/>
  </w:num>
  <w:num w:numId="37">
    <w:abstractNumId w:val="16"/>
  </w:num>
  <w:num w:numId="38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447D"/>
    <w:rsid w:val="000159F6"/>
    <w:rsid w:val="00016E5F"/>
    <w:rsid w:val="000413A6"/>
    <w:rsid w:val="000604A6"/>
    <w:rsid w:val="0006370E"/>
    <w:rsid w:val="00064490"/>
    <w:rsid w:val="000A0766"/>
    <w:rsid w:val="000C0811"/>
    <w:rsid w:val="000C0E81"/>
    <w:rsid w:val="000C339C"/>
    <w:rsid w:val="000C7E6B"/>
    <w:rsid w:val="000D6B5F"/>
    <w:rsid w:val="001018E6"/>
    <w:rsid w:val="00114207"/>
    <w:rsid w:val="0012039E"/>
    <w:rsid w:val="001466AA"/>
    <w:rsid w:val="00157AE0"/>
    <w:rsid w:val="00172291"/>
    <w:rsid w:val="001804B0"/>
    <w:rsid w:val="001C2AA9"/>
    <w:rsid w:val="001D6515"/>
    <w:rsid w:val="001E426B"/>
    <w:rsid w:val="001E4339"/>
    <w:rsid w:val="001F1D32"/>
    <w:rsid w:val="001F4E36"/>
    <w:rsid w:val="00207BDA"/>
    <w:rsid w:val="00212B1E"/>
    <w:rsid w:val="002154A5"/>
    <w:rsid w:val="0021599C"/>
    <w:rsid w:val="002748DA"/>
    <w:rsid w:val="002779E8"/>
    <w:rsid w:val="00281103"/>
    <w:rsid w:val="002861EC"/>
    <w:rsid w:val="00294C40"/>
    <w:rsid w:val="00296103"/>
    <w:rsid w:val="002A0254"/>
    <w:rsid w:val="002A1437"/>
    <w:rsid w:val="002A4E24"/>
    <w:rsid w:val="002C6A6A"/>
    <w:rsid w:val="002D3A1E"/>
    <w:rsid w:val="002E254A"/>
    <w:rsid w:val="002E5167"/>
    <w:rsid w:val="002F5ED9"/>
    <w:rsid w:val="00303913"/>
    <w:rsid w:val="00306981"/>
    <w:rsid w:val="00306E59"/>
    <w:rsid w:val="00314D94"/>
    <w:rsid w:val="00315E6C"/>
    <w:rsid w:val="0031723D"/>
    <w:rsid w:val="003323B7"/>
    <w:rsid w:val="00333040"/>
    <w:rsid w:val="00340221"/>
    <w:rsid w:val="003427D2"/>
    <w:rsid w:val="003830C4"/>
    <w:rsid w:val="00393919"/>
    <w:rsid w:val="00394EDD"/>
    <w:rsid w:val="003958F9"/>
    <w:rsid w:val="003A083F"/>
    <w:rsid w:val="003B4758"/>
    <w:rsid w:val="003C3756"/>
    <w:rsid w:val="003C4109"/>
    <w:rsid w:val="003E423C"/>
    <w:rsid w:val="003E50C3"/>
    <w:rsid w:val="003F2030"/>
    <w:rsid w:val="00400932"/>
    <w:rsid w:val="004041B6"/>
    <w:rsid w:val="00407F66"/>
    <w:rsid w:val="00412C62"/>
    <w:rsid w:val="0042691B"/>
    <w:rsid w:val="00433065"/>
    <w:rsid w:val="0044562B"/>
    <w:rsid w:val="00463036"/>
    <w:rsid w:val="0048102B"/>
    <w:rsid w:val="004958C6"/>
    <w:rsid w:val="004A2065"/>
    <w:rsid w:val="004B6E41"/>
    <w:rsid w:val="004C4F24"/>
    <w:rsid w:val="004D6CB8"/>
    <w:rsid w:val="004E37B1"/>
    <w:rsid w:val="004F2240"/>
    <w:rsid w:val="004F3CF2"/>
    <w:rsid w:val="004F4E9B"/>
    <w:rsid w:val="004F74CF"/>
    <w:rsid w:val="00512428"/>
    <w:rsid w:val="00544A29"/>
    <w:rsid w:val="00570F85"/>
    <w:rsid w:val="005974D3"/>
    <w:rsid w:val="005A0799"/>
    <w:rsid w:val="005B01C3"/>
    <w:rsid w:val="005B1480"/>
    <w:rsid w:val="005B773B"/>
    <w:rsid w:val="005C14FF"/>
    <w:rsid w:val="005C76F7"/>
    <w:rsid w:val="005E217E"/>
    <w:rsid w:val="005F0E7C"/>
    <w:rsid w:val="005F3715"/>
    <w:rsid w:val="005F6587"/>
    <w:rsid w:val="005F66B4"/>
    <w:rsid w:val="006147AE"/>
    <w:rsid w:val="00636960"/>
    <w:rsid w:val="00636C0B"/>
    <w:rsid w:val="00647B4F"/>
    <w:rsid w:val="00657ECB"/>
    <w:rsid w:val="006622C1"/>
    <w:rsid w:val="00662540"/>
    <w:rsid w:val="006A0A73"/>
    <w:rsid w:val="006A2A0A"/>
    <w:rsid w:val="006A38DC"/>
    <w:rsid w:val="006C011E"/>
    <w:rsid w:val="006C284D"/>
    <w:rsid w:val="006C4C53"/>
    <w:rsid w:val="006D5B52"/>
    <w:rsid w:val="006D76A1"/>
    <w:rsid w:val="006E2E2E"/>
    <w:rsid w:val="006F0BFC"/>
    <w:rsid w:val="006F1EE9"/>
    <w:rsid w:val="00701989"/>
    <w:rsid w:val="00701F6C"/>
    <w:rsid w:val="007041B8"/>
    <w:rsid w:val="007043EA"/>
    <w:rsid w:val="00722CF6"/>
    <w:rsid w:val="00723251"/>
    <w:rsid w:val="00751DC2"/>
    <w:rsid w:val="00754AA4"/>
    <w:rsid w:val="00760211"/>
    <w:rsid w:val="007811B6"/>
    <w:rsid w:val="00794BFC"/>
    <w:rsid w:val="007A44F1"/>
    <w:rsid w:val="007A6FAA"/>
    <w:rsid w:val="007B1E4B"/>
    <w:rsid w:val="007C46C0"/>
    <w:rsid w:val="007D7119"/>
    <w:rsid w:val="007E005A"/>
    <w:rsid w:val="007E6536"/>
    <w:rsid w:val="007F13A2"/>
    <w:rsid w:val="007F7EE3"/>
    <w:rsid w:val="00802A0E"/>
    <w:rsid w:val="00803DB9"/>
    <w:rsid w:val="00810D48"/>
    <w:rsid w:val="00853970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9000DC"/>
    <w:rsid w:val="0094406C"/>
    <w:rsid w:val="00960424"/>
    <w:rsid w:val="00960C01"/>
    <w:rsid w:val="009663FF"/>
    <w:rsid w:val="009800E5"/>
    <w:rsid w:val="00983F94"/>
    <w:rsid w:val="009978E8"/>
    <w:rsid w:val="009A3E25"/>
    <w:rsid w:val="009C1B12"/>
    <w:rsid w:val="009C4DA4"/>
    <w:rsid w:val="009C4F1F"/>
    <w:rsid w:val="009C5726"/>
    <w:rsid w:val="009C6702"/>
    <w:rsid w:val="009D3161"/>
    <w:rsid w:val="009F1BD2"/>
    <w:rsid w:val="009F2C3C"/>
    <w:rsid w:val="009F5423"/>
    <w:rsid w:val="00A2643D"/>
    <w:rsid w:val="00A31FC1"/>
    <w:rsid w:val="00A47DCA"/>
    <w:rsid w:val="00A5478B"/>
    <w:rsid w:val="00A84AE5"/>
    <w:rsid w:val="00A92875"/>
    <w:rsid w:val="00A93E58"/>
    <w:rsid w:val="00AA062B"/>
    <w:rsid w:val="00AB5B2F"/>
    <w:rsid w:val="00AC408D"/>
    <w:rsid w:val="00AF3C37"/>
    <w:rsid w:val="00AF47FD"/>
    <w:rsid w:val="00B06410"/>
    <w:rsid w:val="00B06DF7"/>
    <w:rsid w:val="00B3071F"/>
    <w:rsid w:val="00B55D0F"/>
    <w:rsid w:val="00B608F4"/>
    <w:rsid w:val="00B67A8F"/>
    <w:rsid w:val="00B7067B"/>
    <w:rsid w:val="00B908AF"/>
    <w:rsid w:val="00BB0EFA"/>
    <w:rsid w:val="00BD37E9"/>
    <w:rsid w:val="00BD4474"/>
    <w:rsid w:val="00BF31EF"/>
    <w:rsid w:val="00BF60AB"/>
    <w:rsid w:val="00C140D1"/>
    <w:rsid w:val="00C14560"/>
    <w:rsid w:val="00C22B9C"/>
    <w:rsid w:val="00C23280"/>
    <w:rsid w:val="00C30E01"/>
    <w:rsid w:val="00C40724"/>
    <w:rsid w:val="00C40F15"/>
    <w:rsid w:val="00C41E2B"/>
    <w:rsid w:val="00C43751"/>
    <w:rsid w:val="00C543ED"/>
    <w:rsid w:val="00C656AD"/>
    <w:rsid w:val="00C732E4"/>
    <w:rsid w:val="00C732FB"/>
    <w:rsid w:val="00C757B3"/>
    <w:rsid w:val="00C840AF"/>
    <w:rsid w:val="00CC1C26"/>
    <w:rsid w:val="00CC310E"/>
    <w:rsid w:val="00CE5498"/>
    <w:rsid w:val="00CF534A"/>
    <w:rsid w:val="00D15B8E"/>
    <w:rsid w:val="00D25780"/>
    <w:rsid w:val="00D34865"/>
    <w:rsid w:val="00D47527"/>
    <w:rsid w:val="00D51E5B"/>
    <w:rsid w:val="00D51F7D"/>
    <w:rsid w:val="00D72C82"/>
    <w:rsid w:val="00D74C78"/>
    <w:rsid w:val="00D84A80"/>
    <w:rsid w:val="00D90855"/>
    <w:rsid w:val="00D91EA9"/>
    <w:rsid w:val="00DA04EF"/>
    <w:rsid w:val="00DB0AA5"/>
    <w:rsid w:val="00DE2C24"/>
    <w:rsid w:val="00E06A16"/>
    <w:rsid w:val="00E1275E"/>
    <w:rsid w:val="00E16929"/>
    <w:rsid w:val="00E45367"/>
    <w:rsid w:val="00E51645"/>
    <w:rsid w:val="00E547B0"/>
    <w:rsid w:val="00E62C49"/>
    <w:rsid w:val="00E6325B"/>
    <w:rsid w:val="00E72692"/>
    <w:rsid w:val="00E75D7C"/>
    <w:rsid w:val="00E87DCE"/>
    <w:rsid w:val="00E90D7A"/>
    <w:rsid w:val="00E91FDE"/>
    <w:rsid w:val="00E93E02"/>
    <w:rsid w:val="00EA5C4D"/>
    <w:rsid w:val="00EC3F17"/>
    <w:rsid w:val="00EC4304"/>
    <w:rsid w:val="00EF1450"/>
    <w:rsid w:val="00F0211C"/>
    <w:rsid w:val="00F11AE9"/>
    <w:rsid w:val="00F23F2C"/>
    <w:rsid w:val="00F40D47"/>
    <w:rsid w:val="00F5198B"/>
    <w:rsid w:val="00F52EFA"/>
    <w:rsid w:val="00F57BCB"/>
    <w:rsid w:val="00F94B69"/>
    <w:rsid w:val="00FA1CD2"/>
    <w:rsid w:val="00FA5193"/>
    <w:rsid w:val="00FA7911"/>
    <w:rsid w:val="00FB186A"/>
    <w:rsid w:val="00FD3B9E"/>
    <w:rsid w:val="00FD573B"/>
    <w:rsid w:val="00FE4484"/>
    <w:rsid w:val="0174977E"/>
    <w:rsid w:val="025C8AA9"/>
    <w:rsid w:val="03F6E644"/>
    <w:rsid w:val="04EDD220"/>
    <w:rsid w:val="05261482"/>
    <w:rsid w:val="0540D435"/>
    <w:rsid w:val="07486D5D"/>
    <w:rsid w:val="075FEA27"/>
    <w:rsid w:val="07CA661B"/>
    <w:rsid w:val="08738FA1"/>
    <w:rsid w:val="0A06AF6C"/>
    <w:rsid w:val="0A25BE2C"/>
    <w:rsid w:val="0A79F361"/>
    <w:rsid w:val="0A79FCED"/>
    <w:rsid w:val="0B1859E7"/>
    <w:rsid w:val="0B3DFFD0"/>
    <w:rsid w:val="0B4B41F4"/>
    <w:rsid w:val="0DB19DAF"/>
    <w:rsid w:val="0E19959B"/>
    <w:rsid w:val="0E2A483C"/>
    <w:rsid w:val="0F9A767A"/>
    <w:rsid w:val="0FE44F61"/>
    <w:rsid w:val="109E34D0"/>
    <w:rsid w:val="10ABCF59"/>
    <w:rsid w:val="10ACCA4E"/>
    <w:rsid w:val="10E14F9C"/>
    <w:rsid w:val="10E8A08C"/>
    <w:rsid w:val="110CAB5E"/>
    <w:rsid w:val="11B1FB65"/>
    <w:rsid w:val="133E58FD"/>
    <w:rsid w:val="134C9B7E"/>
    <w:rsid w:val="13DF9C48"/>
    <w:rsid w:val="13E51CD2"/>
    <w:rsid w:val="13F4A84F"/>
    <w:rsid w:val="15B18EF6"/>
    <w:rsid w:val="15DBA9AE"/>
    <w:rsid w:val="16D65C19"/>
    <w:rsid w:val="177513D7"/>
    <w:rsid w:val="177C84A1"/>
    <w:rsid w:val="17FF580D"/>
    <w:rsid w:val="19B39B83"/>
    <w:rsid w:val="19C89FFD"/>
    <w:rsid w:val="1AAEE206"/>
    <w:rsid w:val="1AD37DFB"/>
    <w:rsid w:val="1AEA510D"/>
    <w:rsid w:val="1AF1F422"/>
    <w:rsid w:val="1B836C12"/>
    <w:rsid w:val="1BFBA341"/>
    <w:rsid w:val="1C0D3854"/>
    <w:rsid w:val="1C2BFE9F"/>
    <w:rsid w:val="1C33DE9E"/>
    <w:rsid w:val="1C9ADEF1"/>
    <w:rsid w:val="1CEEE9C5"/>
    <w:rsid w:val="1D263FD0"/>
    <w:rsid w:val="1E5C2BA2"/>
    <w:rsid w:val="1E8ABA26"/>
    <w:rsid w:val="1F03B44E"/>
    <w:rsid w:val="1F2213B3"/>
    <w:rsid w:val="2128395A"/>
    <w:rsid w:val="21600153"/>
    <w:rsid w:val="21C39C03"/>
    <w:rsid w:val="22DE3FBA"/>
    <w:rsid w:val="23D25AE1"/>
    <w:rsid w:val="23EE561B"/>
    <w:rsid w:val="248C2253"/>
    <w:rsid w:val="2501E930"/>
    <w:rsid w:val="251003FF"/>
    <w:rsid w:val="25182958"/>
    <w:rsid w:val="25DAAD13"/>
    <w:rsid w:val="267456D6"/>
    <w:rsid w:val="2726FC88"/>
    <w:rsid w:val="27E211A5"/>
    <w:rsid w:val="281B2BBF"/>
    <w:rsid w:val="283989F2"/>
    <w:rsid w:val="2C846E36"/>
    <w:rsid w:val="2D6A4E95"/>
    <w:rsid w:val="2DAD2D06"/>
    <w:rsid w:val="2DCF43DB"/>
    <w:rsid w:val="2E64F171"/>
    <w:rsid w:val="2E8770DA"/>
    <w:rsid w:val="2E9908D4"/>
    <w:rsid w:val="2F7365E8"/>
    <w:rsid w:val="303E507A"/>
    <w:rsid w:val="31127C43"/>
    <w:rsid w:val="3540CE4B"/>
    <w:rsid w:val="35630F19"/>
    <w:rsid w:val="35C8CA3B"/>
    <w:rsid w:val="35C9F886"/>
    <w:rsid w:val="35F2EAF5"/>
    <w:rsid w:val="3680B157"/>
    <w:rsid w:val="370CD322"/>
    <w:rsid w:val="37CE8E28"/>
    <w:rsid w:val="37DCF987"/>
    <w:rsid w:val="38395724"/>
    <w:rsid w:val="389756C5"/>
    <w:rsid w:val="393770DB"/>
    <w:rsid w:val="3B21DDEC"/>
    <w:rsid w:val="3B7E369A"/>
    <w:rsid w:val="3B86BA9D"/>
    <w:rsid w:val="3BCD4038"/>
    <w:rsid w:val="3C6718DD"/>
    <w:rsid w:val="3D2219B6"/>
    <w:rsid w:val="3D8D1AF9"/>
    <w:rsid w:val="3D975B7A"/>
    <w:rsid w:val="3DD6C477"/>
    <w:rsid w:val="3E5AA9D1"/>
    <w:rsid w:val="3ECE31D9"/>
    <w:rsid w:val="3FD68E18"/>
    <w:rsid w:val="4050A925"/>
    <w:rsid w:val="40583D0E"/>
    <w:rsid w:val="4068E04E"/>
    <w:rsid w:val="407FE387"/>
    <w:rsid w:val="408B4536"/>
    <w:rsid w:val="40B2D329"/>
    <w:rsid w:val="40D867C3"/>
    <w:rsid w:val="42062242"/>
    <w:rsid w:val="4336C96A"/>
    <w:rsid w:val="4364E1CE"/>
    <w:rsid w:val="4446E9C6"/>
    <w:rsid w:val="4457DC9A"/>
    <w:rsid w:val="4461373F"/>
    <w:rsid w:val="446CFAF9"/>
    <w:rsid w:val="45352FA9"/>
    <w:rsid w:val="4570724F"/>
    <w:rsid w:val="459E38C1"/>
    <w:rsid w:val="45C09247"/>
    <w:rsid w:val="460805A3"/>
    <w:rsid w:val="467B230C"/>
    <w:rsid w:val="46957618"/>
    <w:rsid w:val="469A1076"/>
    <w:rsid w:val="46F1D4B4"/>
    <w:rsid w:val="4787498B"/>
    <w:rsid w:val="47D08194"/>
    <w:rsid w:val="47D22F57"/>
    <w:rsid w:val="48F1EFF3"/>
    <w:rsid w:val="4901CAB3"/>
    <w:rsid w:val="4948D4BD"/>
    <w:rsid w:val="4A31AB86"/>
    <w:rsid w:val="4B426983"/>
    <w:rsid w:val="4C212ED6"/>
    <w:rsid w:val="4C2485E5"/>
    <w:rsid w:val="4D28CFE7"/>
    <w:rsid w:val="4DF46006"/>
    <w:rsid w:val="4DF69B7D"/>
    <w:rsid w:val="4E026F97"/>
    <w:rsid w:val="4FEECA7E"/>
    <w:rsid w:val="50FDDEBA"/>
    <w:rsid w:val="5118EF2D"/>
    <w:rsid w:val="51A38001"/>
    <w:rsid w:val="52115C7A"/>
    <w:rsid w:val="52CE2605"/>
    <w:rsid w:val="53E5C473"/>
    <w:rsid w:val="5461CF25"/>
    <w:rsid w:val="5469F666"/>
    <w:rsid w:val="550EE009"/>
    <w:rsid w:val="55C51888"/>
    <w:rsid w:val="55D3F40E"/>
    <w:rsid w:val="562E31BD"/>
    <w:rsid w:val="5636910D"/>
    <w:rsid w:val="567A590C"/>
    <w:rsid w:val="569A7527"/>
    <w:rsid w:val="570CB7C0"/>
    <w:rsid w:val="57242D23"/>
    <w:rsid w:val="576F0529"/>
    <w:rsid w:val="578358AC"/>
    <w:rsid w:val="5788BDE3"/>
    <w:rsid w:val="57ED8770"/>
    <w:rsid w:val="5828E07E"/>
    <w:rsid w:val="587A93FF"/>
    <w:rsid w:val="5950C659"/>
    <w:rsid w:val="59A88A05"/>
    <w:rsid w:val="5A228242"/>
    <w:rsid w:val="5A941167"/>
    <w:rsid w:val="5AE20EB8"/>
    <w:rsid w:val="5CA57A89"/>
    <w:rsid w:val="5D26C3E1"/>
    <w:rsid w:val="5E3BCD56"/>
    <w:rsid w:val="5EE8F4A0"/>
    <w:rsid w:val="5FB49693"/>
    <w:rsid w:val="607AD1AF"/>
    <w:rsid w:val="60B8372E"/>
    <w:rsid w:val="6146669A"/>
    <w:rsid w:val="616B7523"/>
    <w:rsid w:val="6280D1BA"/>
    <w:rsid w:val="62BB1C21"/>
    <w:rsid w:val="64CDD4AC"/>
    <w:rsid w:val="65872827"/>
    <w:rsid w:val="65AE8C86"/>
    <w:rsid w:val="6623D817"/>
    <w:rsid w:val="67658F23"/>
    <w:rsid w:val="676912E2"/>
    <w:rsid w:val="6835C128"/>
    <w:rsid w:val="68CD79EE"/>
    <w:rsid w:val="68EB5CBE"/>
    <w:rsid w:val="69897456"/>
    <w:rsid w:val="6A3549EF"/>
    <w:rsid w:val="6A6CBF91"/>
    <w:rsid w:val="6A930A19"/>
    <w:rsid w:val="6B7FCE41"/>
    <w:rsid w:val="6B9FC6E5"/>
    <w:rsid w:val="6C070E76"/>
    <w:rsid w:val="6C599EB7"/>
    <w:rsid w:val="6C5DBB8E"/>
    <w:rsid w:val="6C74290C"/>
    <w:rsid w:val="6CD2134C"/>
    <w:rsid w:val="6CE6A360"/>
    <w:rsid w:val="6D21021C"/>
    <w:rsid w:val="6DF18201"/>
    <w:rsid w:val="6E1DF84B"/>
    <w:rsid w:val="6F491782"/>
    <w:rsid w:val="6F8F5796"/>
    <w:rsid w:val="6FE8E80B"/>
    <w:rsid w:val="6FFE41F1"/>
    <w:rsid w:val="723AD052"/>
    <w:rsid w:val="729F548E"/>
    <w:rsid w:val="72D38F12"/>
    <w:rsid w:val="72E16079"/>
    <w:rsid w:val="72FE8BF4"/>
    <w:rsid w:val="73633DF2"/>
    <w:rsid w:val="7395B174"/>
    <w:rsid w:val="73985B66"/>
    <w:rsid w:val="742492BF"/>
    <w:rsid w:val="74682AD0"/>
    <w:rsid w:val="74BC592E"/>
    <w:rsid w:val="7556EE34"/>
    <w:rsid w:val="75BE5A7E"/>
    <w:rsid w:val="75E3200F"/>
    <w:rsid w:val="76A438C6"/>
    <w:rsid w:val="76CC07DD"/>
    <w:rsid w:val="76D110C3"/>
    <w:rsid w:val="7749127E"/>
    <w:rsid w:val="781C3214"/>
    <w:rsid w:val="79136CC0"/>
    <w:rsid w:val="794912E8"/>
    <w:rsid w:val="79533160"/>
    <w:rsid w:val="79870CE1"/>
    <w:rsid w:val="798930F7"/>
    <w:rsid w:val="79BB59D6"/>
    <w:rsid w:val="79E7B4A6"/>
    <w:rsid w:val="7A04DBBB"/>
    <w:rsid w:val="7AC47A52"/>
    <w:rsid w:val="7AE66D80"/>
    <w:rsid w:val="7AEDA14E"/>
    <w:rsid w:val="7B0AA388"/>
    <w:rsid w:val="7BE221F9"/>
    <w:rsid w:val="7C5B5857"/>
    <w:rsid w:val="7CA3D9EE"/>
    <w:rsid w:val="7CAE42B6"/>
    <w:rsid w:val="7DBD676C"/>
    <w:rsid w:val="7E75DF7E"/>
    <w:rsid w:val="7F1D48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02A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4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BFC"/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1D32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51F7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C34F8B-F666-40D2-BBF5-B45A21B19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0A11F2-F9EE-487D-A20C-006865073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3032</Words>
  <Characters>1728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PC5</cp:lastModifiedBy>
  <cp:revision>6</cp:revision>
  <cp:lastPrinted>2025-12-15T12:54:00Z</cp:lastPrinted>
  <dcterms:created xsi:type="dcterms:W3CDTF">2025-12-15T10:39:00Z</dcterms:created>
  <dcterms:modified xsi:type="dcterms:W3CDTF">2025-12-1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